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05FA1B" w14:textId="15CFB6C9" w:rsidR="000A0749" w:rsidRDefault="00997230">
      <w:r>
        <w:t>References For Individual Project Report</w:t>
      </w:r>
    </w:p>
    <w:p w14:paraId="5CA400AE" w14:textId="1ABAEDE0" w:rsidR="00997230" w:rsidRDefault="00997230"/>
    <w:p w14:paraId="10447BFA" w14:textId="2262B954" w:rsidR="00997230" w:rsidRDefault="00997230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Drake, J., 2021. </w:t>
      </w:r>
      <w:r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>15 Great Games That Use The Unreal 4 Game Engine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. [online] TheGamer. Available at: &lt;https://www.thegamer.com/great-games-use-unreal-4-game-engine/&gt; </w:t>
      </w:r>
      <w:r w:rsidR="00F57BDD" w:rsidRPr="00F57BDD">
        <w:rPr>
          <w:rFonts w:ascii="Arial" w:hAnsi="Arial" w:cs="Arial"/>
          <w:color w:val="000000"/>
          <w:sz w:val="20"/>
          <w:szCs w:val="20"/>
          <w:shd w:val="clear" w:color="auto" w:fill="FFFFFF"/>
        </w:rPr>
        <w:t>https://gist.github.com/FullStackForger/20bbf62861394b1a3de0</w:t>
      </w:r>
    </w:p>
    <w:p w14:paraId="0892691E" w14:textId="77777777" w:rsidR="00997230" w:rsidRDefault="00997230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6A851946" w14:textId="712DEAF2" w:rsidR="00997230" w:rsidRDefault="00997230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Drake, J., 2021. </w:t>
      </w:r>
      <w:r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>10 Great Games That Use The Unity Game Engine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. [online] TheGamer. Available at: &lt;https://www.thegamer.com/unity-game-engine-great-games/&gt; [Accessed 23 April 2021].</w:t>
      </w:r>
    </w:p>
    <w:p w14:paraId="099B2D78" w14:textId="212C0945" w:rsidR="00160B5F" w:rsidRDefault="00160B5F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316C6A25" w14:textId="363EDF8D" w:rsidR="00160B5F" w:rsidRDefault="00160B5F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Creativebloq.com. 2021. </w:t>
      </w:r>
      <w:r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>Unity vs Unreal Engine: which game engine is for you? | Creative Bloq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. [online] Available at: &lt;https://www.creativebloq.com/advice/unity-vs-unreal-engine-which-game-engine-is-for-you#:~:text=One%20of%20the%20main%20differentiators,the%20same%20level%20as%20Unreal.&gt; [Accessed 23 April 2021].</w:t>
      </w:r>
    </w:p>
    <w:p w14:paraId="2512F4FF" w14:textId="634DAD22" w:rsidR="00DF3CC1" w:rsidRDefault="00DF3CC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35F7CAAB" w14:textId="7E26C960" w:rsidR="00DF3CC1" w:rsidRDefault="00DF3CC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31085E1D" w14:textId="2CC38C96" w:rsidR="00DF3CC1" w:rsidRDefault="00DF3CC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Docs.microsoft.com. 2021. </w:t>
      </w:r>
      <w:r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>Object-Oriented Programming (C#)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. [online] Available at: &lt;https://docs.microsoft.com/en-us/dotnet/csharp/tutorials/intro-to-csharp/object-oriented-programming&gt; [Accessed 24 April 2021].</w:t>
      </w:r>
    </w:p>
    <w:p w14:paraId="64F50FCF" w14:textId="5A2C3EFD" w:rsidR="00DF3CC1" w:rsidRDefault="00DF3CC1"/>
    <w:p w14:paraId="6E796000" w14:textId="2CE931AC" w:rsidR="00DF3CC1" w:rsidRDefault="00DF3CC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Buckley, I., 2021. </w:t>
      </w:r>
      <w:r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>7 Unity Game Development Languages to Learn: Which Is Best?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. [online] MUO. Available at: &lt;https://www.makeuseof.com/tag/unity-game-development-languages/&gt; [Accessed 24 April 2021].</w:t>
      </w:r>
    </w:p>
    <w:p w14:paraId="09235679" w14:textId="30139445" w:rsidR="00DF3CC1" w:rsidRDefault="00DF3CC1"/>
    <w:p w14:paraId="7A2BE637" w14:textId="58A5B069" w:rsidR="00CF6151" w:rsidRDefault="00CF61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Lucidchart.com. 2021. </w:t>
      </w:r>
      <w:r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>What the Waterfall Project Management Methodology Can (and Can’t) Do for You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. [online] Available at: &lt;https://www.lucidchart.com/blog/waterfall-project-management-methodology&gt; [Accessed 25 April 2021].</w:t>
      </w:r>
    </w:p>
    <w:p w14:paraId="6B4650A7" w14:textId="4D92765F" w:rsidR="001344DF" w:rsidRDefault="001344DF" w:rsidP="001344DF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Learn Everything Fast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, 20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17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. </w:t>
      </w:r>
      <w:r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 xml:space="preserve">7 </w:t>
      </w:r>
      <w:r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>Rotate Camera With Mouse in Unity 3D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. [online] MUO. Available at: &lt;</w:t>
      </w:r>
      <w:r w:rsidRPr="001344DF">
        <w:t xml:space="preserve"> </w:t>
      </w:r>
      <w:r w:rsidRPr="001344DF">
        <w:rPr>
          <w:rFonts w:ascii="Arial" w:hAnsi="Arial" w:cs="Arial"/>
          <w:color w:val="000000"/>
          <w:sz w:val="20"/>
          <w:szCs w:val="20"/>
          <w:shd w:val="clear" w:color="auto" w:fill="FFFFFF"/>
        </w:rPr>
        <w:t>https://www.youtube.com/watch?v=lYIRm4QEqro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&gt; [Accessed 24 April 2021].</w:t>
      </w:r>
    </w:p>
    <w:p w14:paraId="676D8B60" w14:textId="01F39E70" w:rsidR="00F57BDD" w:rsidRDefault="00F57BDD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1986094D" w14:textId="77777777" w:rsidR="00F57BDD" w:rsidRDefault="00F57BDD" w:rsidP="00F57BDD"/>
    <w:p w14:paraId="461F7C74" w14:textId="671068E6" w:rsidR="00F57BDD" w:rsidRPr="00F57BDD" w:rsidRDefault="00F57BDD" w:rsidP="00F57BDD"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FullStackForger, 2021. </w:t>
      </w:r>
      <w:r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>[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online] TheGamer. Available at: &lt;</w:t>
      </w:r>
      <w:hyperlink r:id="rId4" w:history="1">
        <w:r w:rsidRPr="00E041DD">
          <w:rPr>
            <w:rStyle w:val="Hyperlink"/>
          </w:rPr>
          <w:t>https://gist.github.com/FullStackForger/20bbf62861394b1a3de0</w:t>
        </w:r>
      </w:hyperlink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&gt; </w:t>
      </w:r>
      <w:r w:rsidRPr="00F57BDD">
        <w:rPr>
          <w:rFonts w:ascii="Arial" w:hAnsi="Arial" w:cs="Arial"/>
          <w:color w:val="000000"/>
          <w:sz w:val="20"/>
          <w:szCs w:val="20"/>
          <w:shd w:val="clear" w:color="auto" w:fill="FFFFFF"/>
        </w:rPr>
        <w:t>https://gist.github.com/FullStackForger/20bbf62861394b1a3de0</w:t>
      </w:r>
    </w:p>
    <w:p w14:paraId="7A11D785" w14:textId="77777777" w:rsidR="00F57BDD" w:rsidRDefault="00F57BDD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1E1B8C43" w14:textId="77777777" w:rsidR="00F57BDD" w:rsidRDefault="00F57BDD"/>
    <w:sectPr w:rsidR="00F57BDD">
      <w:pgSz w:w="12240" w:h="15840"/>
      <w:pgMar w:top="1985" w:right="1701" w:bottom="1701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zNzY0NrA0MjG0NDdW0lEKTi0uzszPAykwqQUAuhc6jiwAAAA="/>
  </w:docVars>
  <w:rsids>
    <w:rsidRoot w:val="00997230"/>
    <w:rsid w:val="000A0749"/>
    <w:rsid w:val="001344DF"/>
    <w:rsid w:val="00160B5F"/>
    <w:rsid w:val="00205F47"/>
    <w:rsid w:val="00225F22"/>
    <w:rsid w:val="0079565E"/>
    <w:rsid w:val="00997230"/>
    <w:rsid w:val="00CF6151"/>
    <w:rsid w:val="00DF3CC1"/>
    <w:rsid w:val="00E62242"/>
    <w:rsid w:val="00F57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B21426"/>
  <w15:chartTrackingRefBased/>
  <w15:docId w15:val="{6AC17A26-CE15-4935-ACA0-3EF9AAD4B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57BD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7B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081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st.github.com/FullStackForger/20bbf62861394b1a3de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2</Pages>
  <Words>274</Words>
  <Characters>156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G-Kato, Jin</dc:creator>
  <cp:keywords/>
  <dc:description/>
  <cp:lastModifiedBy>UG-Kato, Jin</cp:lastModifiedBy>
  <cp:revision>8</cp:revision>
  <dcterms:created xsi:type="dcterms:W3CDTF">2021-04-23T17:38:00Z</dcterms:created>
  <dcterms:modified xsi:type="dcterms:W3CDTF">2021-04-26T13:02:00Z</dcterms:modified>
</cp:coreProperties>
</file>